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5D0" w14:textId="3ECC75E8" w:rsidR="00A35B34" w:rsidRDefault="00A35B34" w:rsidP="00A35B34">
      <w:pPr>
        <w:spacing w:after="0"/>
        <w:jc w:val="center"/>
        <w:rPr>
          <w:b/>
          <w:bCs/>
        </w:rPr>
      </w:pPr>
      <w:r>
        <w:rPr>
          <w:b/>
          <w:bCs/>
        </w:rPr>
        <w:t>TRAVELLING EXHIBITION DE</w:t>
      </w:r>
      <w:r w:rsidR="00501E0B">
        <w:rPr>
          <w:b/>
          <w:bCs/>
        </w:rPr>
        <w:t>DICATED</w:t>
      </w:r>
      <w:r>
        <w:rPr>
          <w:b/>
          <w:bCs/>
        </w:rPr>
        <w:t xml:space="preserve"> TO THE EX</w:t>
      </w:r>
      <w:r w:rsidRPr="00C12B3D">
        <w:rPr>
          <w:b/>
          <w:bCs/>
        </w:rPr>
        <w:t>P</w:t>
      </w:r>
      <w:r>
        <w:rPr>
          <w:b/>
          <w:bCs/>
        </w:rPr>
        <w:t>ERIENCE OF WOMEN AND GIRLS</w:t>
      </w:r>
    </w:p>
    <w:p w14:paraId="4C02449E" w14:textId="4C6DC9B6" w:rsidR="00C12B3D" w:rsidRDefault="00A35B34" w:rsidP="00A35B34">
      <w:pPr>
        <w:spacing w:after="0"/>
        <w:jc w:val="center"/>
        <w:rPr>
          <w:b/>
          <w:bCs/>
        </w:rPr>
      </w:pPr>
      <w:r>
        <w:rPr>
          <w:b/>
          <w:bCs/>
        </w:rPr>
        <w:t>WHO SURVIVED THE HOLOCAUST</w:t>
      </w:r>
    </w:p>
    <w:p w14:paraId="2AE02C00" w14:textId="77777777" w:rsidR="00A35B34" w:rsidRPr="00C12B3D" w:rsidRDefault="00A35B34" w:rsidP="00A35B34">
      <w:pPr>
        <w:spacing w:after="0"/>
        <w:jc w:val="center"/>
        <w:rPr>
          <w:b/>
          <w:bCs/>
        </w:rPr>
      </w:pPr>
    </w:p>
    <w:p w14:paraId="0942811A" w14:textId="690EA3BB" w:rsidR="00327084" w:rsidRDefault="00814A36" w:rsidP="00515ABA">
      <w:pPr>
        <w:ind w:firstLine="1296"/>
        <w:jc w:val="both"/>
      </w:pPr>
      <w:r>
        <w:t xml:space="preserve">The </w:t>
      </w:r>
      <w:r w:rsidR="00F73429" w:rsidRPr="00F73429">
        <w:t>Faculty of Communication</w:t>
      </w:r>
      <w:r w:rsidR="00F73429">
        <w:t xml:space="preserve"> </w:t>
      </w:r>
      <w:r>
        <w:t>at</w:t>
      </w:r>
      <w:r w:rsidRPr="00F73429">
        <w:t xml:space="preserve"> </w:t>
      </w:r>
      <w:r w:rsidR="00F73429" w:rsidRPr="00F73429">
        <w:t>Vilnius University</w:t>
      </w:r>
      <w:r w:rsidR="00F73429">
        <w:t xml:space="preserve"> introduces the </w:t>
      </w:r>
      <w:r w:rsidR="00F73429" w:rsidRPr="0058219E">
        <w:t>trave</w:t>
      </w:r>
      <w:r>
        <w:t>l</w:t>
      </w:r>
      <w:r w:rsidR="00F73429" w:rsidRPr="0058219E">
        <w:t>ling exhibition</w:t>
      </w:r>
      <w:r w:rsidR="00F73429">
        <w:t xml:space="preserve"> </w:t>
      </w:r>
      <w:r>
        <w:t>‘</w:t>
      </w:r>
      <w:r w:rsidR="00F73429" w:rsidRPr="00140FE2">
        <w:t>Healing the Wounds of the Soul</w:t>
      </w:r>
      <w:r>
        <w:t>’,</w:t>
      </w:r>
      <w:r w:rsidR="00F73429">
        <w:t xml:space="preserve"> which is de</w:t>
      </w:r>
      <w:r w:rsidR="00501E0B">
        <w:t>dicated</w:t>
      </w:r>
      <w:r w:rsidR="00F73429">
        <w:t xml:space="preserve"> to the </w:t>
      </w:r>
      <w:r w:rsidR="00F73429" w:rsidRPr="00F73429">
        <w:t xml:space="preserve">traumatic experiences and dilemmas of young women </w:t>
      </w:r>
      <w:r w:rsidR="00F73429">
        <w:t xml:space="preserve">and </w:t>
      </w:r>
      <w:r w:rsidR="00F73429" w:rsidRPr="00F73429">
        <w:t>girls</w:t>
      </w:r>
      <w:r w:rsidR="00F73429">
        <w:t xml:space="preserve"> </w:t>
      </w:r>
      <w:r w:rsidR="00501E0B">
        <w:t>who had to</w:t>
      </w:r>
      <w:r w:rsidR="00327084">
        <w:t xml:space="preserve"> </w:t>
      </w:r>
      <w:r w:rsidR="00327084" w:rsidRPr="00327084">
        <w:t>surviv</w:t>
      </w:r>
      <w:r w:rsidR="00501E0B">
        <w:t xml:space="preserve">e </w:t>
      </w:r>
      <w:r w:rsidR="00327084">
        <w:t>in</w:t>
      </w:r>
      <w:r w:rsidR="00327084" w:rsidRPr="00327084">
        <w:t xml:space="preserve"> brutal conditions of World War II and the Holocaust</w:t>
      </w:r>
      <w:r w:rsidR="00327084">
        <w:t xml:space="preserve">. </w:t>
      </w:r>
      <w:r>
        <w:t>The o</w:t>
      </w:r>
      <w:r w:rsidR="00327084">
        <w:t xml:space="preserve">pening of the </w:t>
      </w:r>
      <w:r w:rsidR="00327084" w:rsidRPr="00140FE2">
        <w:t>exhibition</w:t>
      </w:r>
      <w:r w:rsidR="00327084">
        <w:t xml:space="preserve"> </w:t>
      </w:r>
      <w:r w:rsidR="00327084" w:rsidRPr="00327084">
        <w:t xml:space="preserve">will take place on </w:t>
      </w:r>
      <w:r>
        <w:t xml:space="preserve">8 </w:t>
      </w:r>
      <w:r w:rsidR="00327084" w:rsidRPr="00327084">
        <w:t xml:space="preserve">March at 4 p.m. </w:t>
      </w:r>
      <w:r w:rsidR="00327084">
        <w:t xml:space="preserve">at the </w:t>
      </w:r>
      <w:r w:rsidR="00327084" w:rsidRPr="00327084">
        <w:t xml:space="preserve">Scientific Communication and Information Centre </w:t>
      </w:r>
      <w:r w:rsidR="00327084">
        <w:t xml:space="preserve">of </w:t>
      </w:r>
      <w:r w:rsidR="00327084" w:rsidRPr="00327084">
        <w:t>Vilnius University Library.</w:t>
      </w:r>
    </w:p>
    <w:p w14:paraId="3752C79C" w14:textId="6E14A30C" w:rsidR="00140FE2" w:rsidRDefault="00140FE2" w:rsidP="005A664E">
      <w:pPr>
        <w:ind w:firstLine="1296"/>
        <w:jc w:val="both"/>
      </w:pPr>
      <w:r w:rsidRPr="00140FE2">
        <w:t xml:space="preserve">The exhibition </w:t>
      </w:r>
      <w:r w:rsidR="00814A36">
        <w:t>‘</w:t>
      </w:r>
      <w:r w:rsidRPr="00140FE2">
        <w:t>Healing the Wounds of the Soul</w:t>
      </w:r>
      <w:r w:rsidR="00814A36">
        <w:t>’</w:t>
      </w:r>
      <w:r w:rsidRPr="00140FE2">
        <w:t xml:space="preserve"> presents the testimonies of the survivors of the Holocaust</w:t>
      </w:r>
      <w:r w:rsidR="00B85A9C">
        <w:t xml:space="preserve"> and </w:t>
      </w:r>
      <w:r w:rsidRPr="00140FE2">
        <w:t>their daughters</w:t>
      </w:r>
      <w:r w:rsidR="00B85A9C">
        <w:t xml:space="preserve"> or</w:t>
      </w:r>
      <w:r w:rsidRPr="00140FE2">
        <w:t xml:space="preserve"> grand</w:t>
      </w:r>
      <w:r>
        <w:t>daughters</w:t>
      </w:r>
      <w:r w:rsidRPr="00140FE2">
        <w:t xml:space="preserve">, </w:t>
      </w:r>
      <w:r>
        <w:t xml:space="preserve">and </w:t>
      </w:r>
      <w:r w:rsidRPr="00140FE2">
        <w:t>p</w:t>
      </w:r>
      <w:r>
        <w:t xml:space="preserve">roves that </w:t>
      </w:r>
      <w:r w:rsidR="00B85A9C">
        <w:t xml:space="preserve">such </w:t>
      </w:r>
      <w:r w:rsidRPr="00140FE2">
        <w:t>experience</w:t>
      </w:r>
      <w:r>
        <w:t xml:space="preserve">, including the hidden </w:t>
      </w:r>
      <w:r w:rsidRPr="00140FE2">
        <w:t>experience</w:t>
      </w:r>
      <w:r>
        <w:t xml:space="preserve">, may be </w:t>
      </w:r>
      <w:r w:rsidRPr="00140FE2">
        <w:t xml:space="preserve">painful </w:t>
      </w:r>
      <w:r w:rsidR="00327084">
        <w:t xml:space="preserve">and </w:t>
      </w:r>
      <w:r w:rsidR="00327084" w:rsidRPr="00140FE2">
        <w:t>passed</w:t>
      </w:r>
      <w:r w:rsidRPr="00140FE2">
        <w:t xml:space="preserve"> down in several generations of the family. T</w:t>
      </w:r>
      <w:r w:rsidR="00B85A9C">
        <w:t>heir t</w:t>
      </w:r>
      <w:r w:rsidRPr="00140FE2">
        <w:t>estimon</w:t>
      </w:r>
      <w:r w:rsidR="00B85A9C">
        <w:t>ies</w:t>
      </w:r>
      <w:r w:rsidRPr="00140FE2">
        <w:t xml:space="preserve"> reveal the psychological trauma</w:t>
      </w:r>
      <w:r w:rsidR="00185454">
        <w:t>s</w:t>
      </w:r>
      <w:r w:rsidRPr="00140FE2">
        <w:t xml:space="preserve"> that </w:t>
      </w:r>
      <w:r w:rsidR="00B25B77">
        <w:t xml:space="preserve">even </w:t>
      </w:r>
      <w:r w:rsidRPr="00140FE2">
        <w:t>cause</w:t>
      </w:r>
      <w:r w:rsidR="00B85A9C">
        <w:t>d</w:t>
      </w:r>
      <w:r w:rsidRPr="00140FE2">
        <w:t xml:space="preserve"> identity breaches</w:t>
      </w:r>
      <w:r w:rsidR="00185454">
        <w:t>, and</w:t>
      </w:r>
      <w:r w:rsidRPr="00140FE2">
        <w:t xml:space="preserve"> </w:t>
      </w:r>
      <w:r w:rsidR="00185454" w:rsidRPr="00140FE2">
        <w:t>p</w:t>
      </w:r>
      <w:r w:rsidR="00185454">
        <w:t>rove</w:t>
      </w:r>
      <w:r w:rsidRPr="00140FE2">
        <w:t xml:space="preserve"> th</w:t>
      </w:r>
      <w:r w:rsidR="00185454">
        <w:t>at</w:t>
      </w:r>
      <w:r w:rsidRPr="00140FE2">
        <w:t xml:space="preserve"> </w:t>
      </w:r>
      <w:r w:rsidR="00185454" w:rsidRPr="00140FE2">
        <w:t xml:space="preserve">female solidarity </w:t>
      </w:r>
      <w:r w:rsidR="00185454">
        <w:t xml:space="preserve">is </w:t>
      </w:r>
      <w:r w:rsidRPr="00140FE2">
        <w:t>importan</w:t>
      </w:r>
      <w:r w:rsidR="00185454">
        <w:t>t</w:t>
      </w:r>
      <w:r w:rsidRPr="00140FE2">
        <w:t xml:space="preserve"> in life-threatening circumstances. </w:t>
      </w:r>
      <w:r w:rsidR="00B25B77">
        <w:t>For</w:t>
      </w:r>
      <w:r w:rsidR="00185454">
        <w:t xml:space="preserve"> the</w:t>
      </w:r>
      <w:r w:rsidRPr="00140FE2">
        <w:t xml:space="preserve"> </w:t>
      </w:r>
      <w:r w:rsidR="00185454" w:rsidRPr="00140FE2">
        <w:t>exhibition</w:t>
      </w:r>
      <w:r w:rsidRPr="00140FE2">
        <w:t xml:space="preserve"> opening</w:t>
      </w:r>
      <w:r w:rsidR="00185454">
        <w:t>,</w:t>
      </w:r>
      <w:r w:rsidRPr="00140FE2">
        <w:t xml:space="preserve"> </w:t>
      </w:r>
      <w:r w:rsidR="00814A36">
        <w:t xml:space="preserve">the </w:t>
      </w:r>
      <w:r w:rsidRPr="00140FE2">
        <w:t xml:space="preserve">discussion </w:t>
      </w:r>
      <w:r w:rsidR="00814A36">
        <w:t>‘</w:t>
      </w:r>
      <w:r w:rsidRPr="00140FE2">
        <w:t xml:space="preserve">Overcoming Traumatic Experiences: </w:t>
      </w:r>
      <w:r w:rsidR="00185454">
        <w:t>Do</w:t>
      </w:r>
      <w:r w:rsidRPr="00140FE2">
        <w:t xml:space="preserve"> We </w:t>
      </w:r>
      <w:r w:rsidR="00327084" w:rsidRPr="00140FE2">
        <w:t>Repeat</w:t>
      </w:r>
      <w:r w:rsidRPr="00140FE2">
        <w:t xml:space="preserve"> Historical Mistakes Today?</w:t>
      </w:r>
      <w:r w:rsidR="00814A36">
        <w:t>’</w:t>
      </w:r>
      <w:r w:rsidR="00185454">
        <w:t xml:space="preserve"> </w:t>
      </w:r>
      <w:r w:rsidR="00814A36">
        <w:t xml:space="preserve">has been </w:t>
      </w:r>
      <w:r w:rsidR="00185454">
        <w:t xml:space="preserve">organised </w:t>
      </w:r>
      <w:r w:rsidR="00185454" w:rsidRPr="00185454">
        <w:t>with the purpose</w:t>
      </w:r>
      <w:r w:rsidR="00185454">
        <w:t xml:space="preserve"> </w:t>
      </w:r>
      <w:r w:rsidR="00814A36">
        <w:t xml:space="preserve">of </w:t>
      </w:r>
      <w:r w:rsidR="002B7472" w:rsidRPr="002B7472">
        <w:t>discuss</w:t>
      </w:r>
      <w:r w:rsidR="00814A36">
        <w:t>ing</w:t>
      </w:r>
      <w:r w:rsidR="002B7472" w:rsidRPr="002B7472">
        <w:t xml:space="preserve"> the impact of traumatic physical and psychological experiences o</w:t>
      </w:r>
      <w:r w:rsidR="00B25B77">
        <w:t>f</w:t>
      </w:r>
      <w:r w:rsidR="002B7472" w:rsidRPr="002B7472">
        <w:t xml:space="preserve"> a few generations in the family, the specifics of communicating th</w:t>
      </w:r>
      <w:r w:rsidR="00B25B77">
        <w:t>ose</w:t>
      </w:r>
      <w:r w:rsidR="002B7472" w:rsidRPr="002B7472">
        <w:t xml:space="preserve"> complex issues and </w:t>
      </w:r>
      <w:r w:rsidR="00B25B77">
        <w:t>various</w:t>
      </w:r>
      <w:r w:rsidR="002B7472" w:rsidRPr="002B7472">
        <w:t xml:space="preserve"> experiences of women war </w:t>
      </w:r>
      <w:r w:rsidR="002B7472">
        <w:t>refugees.</w:t>
      </w:r>
    </w:p>
    <w:p w14:paraId="559C7A1E" w14:textId="61724A20" w:rsidR="00862E2D" w:rsidRDefault="002B7472" w:rsidP="005A664E">
      <w:pPr>
        <w:ind w:firstLine="1296"/>
        <w:jc w:val="both"/>
      </w:pPr>
      <w:r>
        <w:t xml:space="preserve"> </w:t>
      </w:r>
      <w:r w:rsidR="002E189F">
        <w:t xml:space="preserve">As </w:t>
      </w:r>
      <w:r w:rsidR="00D038A8">
        <w:t>PhD student</w:t>
      </w:r>
      <w:r w:rsidR="004A2C70">
        <w:t xml:space="preserve"> </w:t>
      </w:r>
      <w:r w:rsidR="002E189F">
        <w:t xml:space="preserve">Neringa Latvytė, the </w:t>
      </w:r>
      <w:r w:rsidR="00CE1D2A">
        <w:t>P</w:t>
      </w:r>
      <w:r w:rsidR="002E189F" w:rsidRPr="002E189F">
        <w:t xml:space="preserve">roject </w:t>
      </w:r>
      <w:r w:rsidR="00CE1D2A">
        <w:t>M</w:t>
      </w:r>
      <w:r w:rsidR="002E189F" w:rsidRPr="002E189F">
        <w:t xml:space="preserve">anager and </w:t>
      </w:r>
      <w:r w:rsidR="00CE1D2A">
        <w:t>R</w:t>
      </w:r>
      <w:r w:rsidR="002E189F" w:rsidRPr="002E189F">
        <w:t>esearcher</w:t>
      </w:r>
      <w:r w:rsidR="002E189F">
        <w:t>, stated</w:t>
      </w:r>
      <w:r w:rsidR="00C9254A">
        <w:t>: ‘</w:t>
      </w:r>
      <w:r w:rsidR="002E189F" w:rsidRPr="002E189F">
        <w:t xml:space="preserve">Even </w:t>
      </w:r>
      <w:r w:rsidR="00CE1D2A">
        <w:t xml:space="preserve">when </w:t>
      </w:r>
      <w:r w:rsidR="002E189F" w:rsidRPr="002E189F">
        <w:t>the war ended, it continued in the memories of</w:t>
      </w:r>
      <w:r w:rsidR="00E25E3A">
        <w:t xml:space="preserve"> the</w:t>
      </w:r>
      <w:r w:rsidR="002E189F" w:rsidRPr="002E189F">
        <w:t xml:space="preserve"> women and their children interviewed during the research</w:t>
      </w:r>
      <w:r w:rsidR="00C9254A">
        <w:t>,</w:t>
      </w:r>
      <w:r w:rsidR="002E189F" w:rsidRPr="002E189F">
        <w:t xml:space="preserve"> </w:t>
      </w:r>
      <w:r w:rsidR="00E25E3A">
        <w:t>until the times when they</w:t>
      </w:r>
      <w:r w:rsidR="002E189F" w:rsidRPr="002E189F">
        <w:t xml:space="preserve"> dared to talk about those feelings and open up to the world. We hope that our exhibition will induce the empathy and openness of the visitors, and will help them to understand the complex dilemmas that women also face today</w:t>
      </w:r>
      <w:r w:rsidR="00C70826">
        <w:t>.</w:t>
      </w:r>
      <w:r w:rsidR="00C9254A">
        <w:t>’</w:t>
      </w:r>
    </w:p>
    <w:p w14:paraId="7D191837" w14:textId="31C393BC" w:rsidR="005A664E" w:rsidRDefault="0058219E" w:rsidP="005A664E">
      <w:pPr>
        <w:ind w:firstLine="1296"/>
        <w:jc w:val="both"/>
      </w:pPr>
      <w:r w:rsidRPr="0058219E">
        <w:t>The trave</w:t>
      </w:r>
      <w:r w:rsidR="00C9254A">
        <w:t>l</w:t>
      </w:r>
      <w:r w:rsidRPr="0058219E">
        <w:t xml:space="preserve">ling exhibition was created within the framework of the international project </w:t>
      </w:r>
      <w:r w:rsidR="00814A36">
        <w:t>‘</w:t>
      </w:r>
      <w:r w:rsidRPr="0058219E">
        <w:t>Identity on the Line</w:t>
      </w:r>
      <w:r w:rsidR="00814A36">
        <w:t>’</w:t>
      </w:r>
      <w:r w:rsidRPr="0058219E">
        <w:t>, which unite</w:t>
      </w:r>
      <w:r w:rsidR="00467379">
        <w:t>d</w:t>
      </w:r>
      <w:r w:rsidRPr="0058219E">
        <w:t xml:space="preserve"> six museums of culture and history and universit</w:t>
      </w:r>
      <w:r w:rsidR="00C9254A">
        <w:t>ies</w:t>
      </w:r>
      <w:r w:rsidRPr="0058219E">
        <w:t xml:space="preserve"> from </w:t>
      </w:r>
      <w:r w:rsidR="00C9254A">
        <w:t>seven</w:t>
      </w:r>
      <w:r w:rsidR="00C9254A" w:rsidRPr="0058219E">
        <w:t xml:space="preserve"> </w:t>
      </w:r>
      <w:r w:rsidRPr="0058219E">
        <w:t xml:space="preserve">European countries. The aim of the project </w:t>
      </w:r>
      <w:r w:rsidR="00467379">
        <w:t>was</w:t>
      </w:r>
      <w:r w:rsidRPr="0058219E">
        <w:t xml:space="preserve"> to investigate the long-term consequences of </w:t>
      </w:r>
      <w:r w:rsidR="00467379">
        <w:t>various</w:t>
      </w:r>
      <w:r w:rsidRPr="0058219E">
        <w:t xml:space="preserve"> (voluntary and forced) migration processes that ha</w:t>
      </w:r>
      <w:r w:rsidR="00467379">
        <w:t>d</w:t>
      </w:r>
      <w:r w:rsidRPr="0058219E">
        <w:t xml:space="preserve"> taken place in Europe over the last 100 years. The exhibition </w:t>
      </w:r>
      <w:r w:rsidR="00C9254A">
        <w:t>h</w:t>
      </w:r>
      <w:r w:rsidR="00467379">
        <w:t>as</w:t>
      </w:r>
      <w:r w:rsidR="00C9254A">
        <w:t xml:space="preserve"> been</w:t>
      </w:r>
      <w:r w:rsidRPr="0058219E">
        <w:t xml:space="preserve"> funded by the Creative Europe Program</w:t>
      </w:r>
      <w:r w:rsidR="00C9254A">
        <w:t>me</w:t>
      </w:r>
      <w:r w:rsidRPr="0058219E">
        <w:t xml:space="preserve"> for Culture, and </w:t>
      </w:r>
      <w:r w:rsidR="00C9254A">
        <w:t xml:space="preserve">the </w:t>
      </w:r>
      <w:r w:rsidRPr="0058219E">
        <w:t xml:space="preserve">participation of Vilnius University in the project </w:t>
      </w:r>
      <w:r w:rsidR="00467379">
        <w:t>was</w:t>
      </w:r>
      <w:r w:rsidRPr="0058219E">
        <w:t xml:space="preserve"> supported by the Lithuanian Culture Council</w:t>
      </w:r>
      <w:r w:rsidR="006005EE">
        <w:t>.</w:t>
      </w:r>
    </w:p>
    <w:p w14:paraId="27FE7681" w14:textId="3CDEEEEA" w:rsidR="005A664E" w:rsidRDefault="005A664E" w:rsidP="005A664E">
      <w:pPr>
        <w:jc w:val="both"/>
      </w:pPr>
    </w:p>
    <w:p w14:paraId="4F804D4A" w14:textId="309FA429" w:rsidR="005A664E" w:rsidRPr="005A664E" w:rsidRDefault="00467379" w:rsidP="005A664E">
      <w:pPr>
        <w:jc w:val="both"/>
        <w:rPr>
          <w:b/>
          <w:bCs/>
        </w:rPr>
      </w:pPr>
      <w:r w:rsidRPr="005A664E">
        <w:rPr>
          <w:b/>
          <w:bCs/>
        </w:rPr>
        <w:t>P</w:t>
      </w:r>
      <w:r>
        <w:rPr>
          <w:b/>
          <w:bCs/>
        </w:rPr>
        <w:t xml:space="preserve">ROGRAMME: </w:t>
      </w:r>
      <w:r w:rsidR="009A56E4">
        <w:rPr>
          <w:b/>
          <w:bCs/>
        </w:rPr>
        <w:t>O</w:t>
      </w:r>
      <w:r w:rsidR="009A56E4" w:rsidRPr="005A664E">
        <w:rPr>
          <w:b/>
          <w:bCs/>
        </w:rPr>
        <w:t>P</w:t>
      </w:r>
      <w:r w:rsidR="009A56E4">
        <w:rPr>
          <w:b/>
          <w:bCs/>
        </w:rPr>
        <w:t>ENING OF THE EX</w:t>
      </w:r>
      <w:r w:rsidR="00C9254A">
        <w:rPr>
          <w:b/>
          <w:bCs/>
        </w:rPr>
        <w:t>H</w:t>
      </w:r>
      <w:r w:rsidR="009A56E4">
        <w:rPr>
          <w:b/>
          <w:bCs/>
        </w:rPr>
        <w:t xml:space="preserve">IBITION </w:t>
      </w:r>
      <w:r w:rsidR="00C9254A">
        <w:rPr>
          <w:b/>
          <w:bCs/>
        </w:rPr>
        <w:t>‘</w:t>
      </w:r>
      <w:r w:rsidR="0058219E">
        <w:rPr>
          <w:b/>
          <w:bCs/>
        </w:rPr>
        <w:t>HEALING THE WOUNDS OF THE SOUL</w:t>
      </w:r>
      <w:r w:rsidR="00C9254A">
        <w:rPr>
          <w:b/>
          <w:bCs/>
        </w:rPr>
        <w:t>’</w:t>
      </w:r>
      <w:r w:rsidR="009A56E4">
        <w:rPr>
          <w:b/>
          <w:bCs/>
        </w:rPr>
        <w:t xml:space="preserve"> </w:t>
      </w:r>
    </w:p>
    <w:p w14:paraId="5D63F9CE" w14:textId="2F8026E6" w:rsidR="005A664E" w:rsidRDefault="005A664E" w:rsidP="005A664E">
      <w:pPr>
        <w:jc w:val="both"/>
      </w:pPr>
      <w:r w:rsidRPr="005A664E">
        <w:rPr>
          <w:b/>
          <w:bCs/>
        </w:rPr>
        <w:t>16</w:t>
      </w:r>
      <w:r w:rsidR="009A56E4">
        <w:rPr>
          <w:b/>
          <w:bCs/>
        </w:rPr>
        <w:t>:</w:t>
      </w:r>
      <w:r w:rsidRPr="005A664E">
        <w:rPr>
          <w:b/>
          <w:bCs/>
        </w:rPr>
        <w:t xml:space="preserve">00 </w:t>
      </w:r>
      <w:r w:rsidR="009A56E4">
        <w:t>O</w:t>
      </w:r>
      <w:r w:rsidR="009A56E4" w:rsidRPr="009A56E4">
        <w:t>pening of the exhibition</w:t>
      </w:r>
      <w:r w:rsidR="009A56E4">
        <w:t>, and greetings</w:t>
      </w:r>
    </w:p>
    <w:p w14:paraId="5F733996" w14:textId="1B577172" w:rsidR="005A664E" w:rsidRDefault="005A664E" w:rsidP="005A664E">
      <w:pPr>
        <w:jc w:val="both"/>
      </w:pPr>
      <w:r w:rsidRPr="005A664E">
        <w:rPr>
          <w:b/>
          <w:bCs/>
        </w:rPr>
        <w:t>16</w:t>
      </w:r>
      <w:r w:rsidR="009A56E4">
        <w:rPr>
          <w:b/>
          <w:bCs/>
        </w:rPr>
        <w:t>:</w:t>
      </w:r>
      <w:r w:rsidRPr="005A664E">
        <w:rPr>
          <w:b/>
          <w:bCs/>
        </w:rPr>
        <w:t>20</w:t>
      </w:r>
      <w:r w:rsidR="00C9254A">
        <w:rPr>
          <w:b/>
          <w:bCs/>
        </w:rPr>
        <w:t>–</w:t>
      </w:r>
      <w:r w:rsidRPr="005A664E">
        <w:rPr>
          <w:b/>
          <w:bCs/>
        </w:rPr>
        <w:t>17</w:t>
      </w:r>
      <w:r w:rsidR="009A56E4">
        <w:rPr>
          <w:b/>
          <w:bCs/>
        </w:rPr>
        <w:t>:</w:t>
      </w:r>
      <w:r w:rsidRPr="005A664E">
        <w:rPr>
          <w:b/>
          <w:bCs/>
        </w:rPr>
        <w:t xml:space="preserve">30 </w:t>
      </w:r>
      <w:r>
        <w:t>Dis</w:t>
      </w:r>
      <w:r w:rsidR="009A56E4">
        <w:t>cussion</w:t>
      </w:r>
      <w:r>
        <w:t xml:space="preserve"> </w:t>
      </w:r>
      <w:r w:rsidR="00C9254A">
        <w:t>‘</w:t>
      </w:r>
      <w:r w:rsidR="009A56E4" w:rsidRPr="00140FE2">
        <w:t xml:space="preserve">Overcoming Traumatic Experiences: </w:t>
      </w:r>
      <w:r w:rsidR="009A56E4">
        <w:t>Do</w:t>
      </w:r>
      <w:r w:rsidR="009A56E4" w:rsidRPr="00140FE2">
        <w:t xml:space="preserve"> We </w:t>
      </w:r>
      <w:r w:rsidR="00327084" w:rsidRPr="00140FE2">
        <w:t>Repeat</w:t>
      </w:r>
      <w:r w:rsidR="009A56E4" w:rsidRPr="00140FE2">
        <w:t xml:space="preserve"> Historical Mistakes Today?</w:t>
      </w:r>
      <w:r w:rsidR="00C9254A">
        <w:t>’</w:t>
      </w:r>
      <w:r w:rsidR="009A56E4">
        <w:t xml:space="preserve"> moderated by </w:t>
      </w:r>
      <w:r w:rsidR="00D038A8">
        <w:t>PhD student</w:t>
      </w:r>
      <w:r w:rsidR="004A2C70">
        <w:t xml:space="preserve"> </w:t>
      </w:r>
      <w:r>
        <w:t xml:space="preserve">Neringa Latvytė. </w:t>
      </w:r>
      <w:r w:rsidR="00C70826">
        <w:t>Partici</w:t>
      </w:r>
      <w:r w:rsidR="00C70826" w:rsidRPr="00140FE2">
        <w:t>p</w:t>
      </w:r>
      <w:r w:rsidR="00C70826">
        <w:t>ants of the discussion:</w:t>
      </w:r>
      <w:r>
        <w:t xml:space="preserve"> </w:t>
      </w:r>
      <w:r w:rsidR="00C9254A">
        <w:t>D</w:t>
      </w:r>
      <w:r w:rsidR="00C70826">
        <w:t xml:space="preserve">r Rimvydas Laužikas, Dean of </w:t>
      </w:r>
      <w:r w:rsidR="00A04C02">
        <w:t>the</w:t>
      </w:r>
      <w:r w:rsidR="00467379">
        <w:t xml:space="preserve"> Faculty of </w:t>
      </w:r>
      <w:r w:rsidR="00A04C02">
        <w:t xml:space="preserve">Communication, </w:t>
      </w:r>
      <w:r>
        <w:t>V</w:t>
      </w:r>
      <w:r w:rsidR="00C70826">
        <w:t xml:space="preserve">ilnius </w:t>
      </w:r>
      <w:r>
        <w:t>U</w:t>
      </w:r>
      <w:r w:rsidR="00C70826">
        <w:t>niversity</w:t>
      </w:r>
      <w:r>
        <w:t xml:space="preserve">, </w:t>
      </w:r>
      <w:r w:rsidR="00327084">
        <w:t>psychologist</w:t>
      </w:r>
      <w:r w:rsidR="00C70826" w:rsidRPr="00C70826">
        <w:t xml:space="preserve"> </w:t>
      </w:r>
      <w:r w:rsidR="00C70826">
        <w:t xml:space="preserve">Ruth </w:t>
      </w:r>
      <w:proofErr w:type="spellStart"/>
      <w:r w:rsidR="00C70826">
        <w:t>Reches</w:t>
      </w:r>
      <w:proofErr w:type="spellEnd"/>
      <w:r>
        <w:t xml:space="preserve">, </w:t>
      </w:r>
      <w:r w:rsidR="00C70826">
        <w:t xml:space="preserve">Director of </w:t>
      </w:r>
      <w:r w:rsidR="00C70826" w:rsidRPr="00C70826">
        <w:t xml:space="preserve">Vilnius </w:t>
      </w:r>
      <w:proofErr w:type="spellStart"/>
      <w:r w:rsidR="00C70826" w:rsidRPr="00C70826">
        <w:t>Sholem</w:t>
      </w:r>
      <w:proofErr w:type="spellEnd"/>
      <w:r w:rsidR="00C70826" w:rsidRPr="00C70826">
        <w:t xml:space="preserve"> Aleichem ORT Gymnasium</w:t>
      </w:r>
      <w:r>
        <w:t xml:space="preserve">, </w:t>
      </w:r>
      <w:r w:rsidR="005001EE">
        <w:t>and</w:t>
      </w:r>
      <w:r w:rsidR="00C70826">
        <w:t xml:space="preserve"> </w:t>
      </w:r>
      <w:r w:rsidR="00D038A8">
        <w:t>PhD student</w:t>
      </w:r>
      <w:r w:rsidR="004A2C70">
        <w:t xml:space="preserve"> </w:t>
      </w:r>
      <w:r w:rsidR="00C70826">
        <w:t>Raminta Jakuc</w:t>
      </w:r>
      <w:r w:rsidR="00D038A8">
        <w:t>e</w:t>
      </w:r>
      <w:r w:rsidR="00C70826">
        <w:t xml:space="preserve">vičienė from the </w:t>
      </w:r>
      <w:r w:rsidR="00C70826" w:rsidRPr="00C70826">
        <w:t>Institute of Lithuanian Literature and Folklore</w:t>
      </w:r>
      <w:r w:rsidR="00C9254A">
        <w:t>.</w:t>
      </w:r>
    </w:p>
    <w:p w14:paraId="40B59571" w14:textId="6B569455" w:rsidR="005A664E" w:rsidRDefault="005A664E" w:rsidP="005A664E">
      <w:pPr>
        <w:jc w:val="both"/>
      </w:pPr>
      <w:r w:rsidRPr="005A664E">
        <w:rPr>
          <w:b/>
          <w:bCs/>
        </w:rPr>
        <w:t>17</w:t>
      </w:r>
      <w:r w:rsidR="00C70826">
        <w:rPr>
          <w:b/>
          <w:bCs/>
        </w:rPr>
        <w:t>:</w:t>
      </w:r>
      <w:r w:rsidRPr="005A664E">
        <w:rPr>
          <w:b/>
          <w:bCs/>
        </w:rPr>
        <w:t>30</w:t>
      </w:r>
      <w:r w:rsidR="00C9254A">
        <w:rPr>
          <w:b/>
          <w:bCs/>
        </w:rPr>
        <w:t>–</w:t>
      </w:r>
      <w:r w:rsidRPr="005A664E">
        <w:rPr>
          <w:b/>
          <w:bCs/>
        </w:rPr>
        <w:t>18</w:t>
      </w:r>
      <w:r w:rsidR="00A35B34">
        <w:rPr>
          <w:b/>
          <w:bCs/>
        </w:rPr>
        <w:t>:</w:t>
      </w:r>
      <w:r w:rsidRPr="005A664E">
        <w:rPr>
          <w:b/>
          <w:bCs/>
        </w:rPr>
        <w:t xml:space="preserve">00 </w:t>
      </w:r>
      <w:r w:rsidR="00A35B34" w:rsidRPr="00A35B34">
        <w:rPr>
          <w:bCs/>
        </w:rPr>
        <w:t>Introduction to</w:t>
      </w:r>
      <w:r w:rsidR="00A35B34" w:rsidRPr="00D038A8">
        <w:t xml:space="preserve"> </w:t>
      </w:r>
      <w:r w:rsidR="00CA64D9" w:rsidRPr="00D038A8">
        <w:t>the</w:t>
      </w:r>
      <w:r w:rsidR="00CA64D9">
        <w:rPr>
          <w:b/>
          <w:bCs/>
        </w:rPr>
        <w:t xml:space="preserve"> </w:t>
      </w:r>
      <w:r w:rsidR="00A35B34" w:rsidRPr="00A35B34">
        <w:t>ex</w:t>
      </w:r>
      <w:r w:rsidR="00CA64D9">
        <w:t>hib</w:t>
      </w:r>
      <w:r w:rsidR="00A35B34" w:rsidRPr="00A35B34">
        <w:t xml:space="preserve">ition </w:t>
      </w:r>
      <w:r w:rsidR="00A35B34">
        <w:t>and tour</w:t>
      </w:r>
      <w:r w:rsidR="00A35B34" w:rsidRPr="00A35B34">
        <w:t xml:space="preserve"> </w:t>
      </w:r>
      <w:r w:rsidR="00A35B34">
        <w:t>with</w:t>
      </w:r>
      <w:r w:rsidR="00A35B34" w:rsidRPr="00A35B34">
        <w:t xml:space="preserve"> the </w:t>
      </w:r>
      <w:r w:rsidR="00467379" w:rsidRPr="00467379">
        <w:rPr>
          <w:bCs/>
        </w:rPr>
        <w:t>P</w:t>
      </w:r>
      <w:r w:rsidR="00A35B34" w:rsidRPr="00A35B34">
        <w:t>roject</w:t>
      </w:r>
      <w:r w:rsidR="00467379">
        <w:t xml:space="preserve"> </w:t>
      </w:r>
      <w:r w:rsidR="0040263A">
        <w:t>R</w:t>
      </w:r>
      <w:r w:rsidR="00467379">
        <w:t>esearch</w:t>
      </w:r>
      <w:r w:rsidR="00A35B34" w:rsidRPr="00A35B34">
        <w:t xml:space="preserve"> </w:t>
      </w:r>
      <w:r w:rsidR="0040263A">
        <w:t>L</w:t>
      </w:r>
      <w:r w:rsidR="00467379">
        <w:t>eader</w:t>
      </w:r>
      <w:r w:rsidR="004A2C70">
        <w:t xml:space="preserve"> </w:t>
      </w:r>
      <w:r w:rsidR="00A35B34" w:rsidRPr="00A35B34">
        <w:t>Neringa Latvytė</w:t>
      </w:r>
      <w:r w:rsidR="00C9254A">
        <w:t>.</w:t>
      </w:r>
    </w:p>
    <w:p w14:paraId="080B844B" w14:textId="77777777" w:rsidR="005A664E" w:rsidRDefault="005A664E" w:rsidP="005A664E">
      <w:pPr>
        <w:jc w:val="both"/>
      </w:pPr>
    </w:p>
    <w:sectPr w:rsidR="005A664E">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tTQxNjQ2MzcxsTBS0lEKTi0uzszPAykwrAUAGO5sICwAAAA="/>
  </w:docVars>
  <w:rsids>
    <w:rsidRoot w:val="00C12B3D"/>
    <w:rsid w:val="00071BDD"/>
    <w:rsid w:val="000A7F09"/>
    <w:rsid w:val="00140FE2"/>
    <w:rsid w:val="00185454"/>
    <w:rsid w:val="001A7193"/>
    <w:rsid w:val="002236F6"/>
    <w:rsid w:val="002B7472"/>
    <w:rsid w:val="002E189F"/>
    <w:rsid w:val="00327084"/>
    <w:rsid w:val="0040263A"/>
    <w:rsid w:val="00467379"/>
    <w:rsid w:val="004A2C70"/>
    <w:rsid w:val="004E1576"/>
    <w:rsid w:val="005001EE"/>
    <w:rsid w:val="00501E0B"/>
    <w:rsid w:val="00515ABA"/>
    <w:rsid w:val="00536538"/>
    <w:rsid w:val="0058219E"/>
    <w:rsid w:val="005A664E"/>
    <w:rsid w:val="006005EE"/>
    <w:rsid w:val="006F7BA6"/>
    <w:rsid w:val="00814A36"/>
    <w:rsid w:val="008357E8"/>
    <w:rsid w:val="00862E2D"/>
    <w:rsid w:val="009238C7"/>
    <w:rsid w:val="0096030C"/>
    <w:rsid w:val="00981ECD"/>
    <w:rsid w:val="009A56E4"/>
    <w:rsid w:val="00A04C02"/>
    <w:rsid w:val="00A35B34"/>
    <w:rsid w:val="00B25B77"/>
    <w:rsid w:val="00B85A9C"/>
    <w:rsid w:val="00BA0369"/>
    <w:rsid w:val="00C12B3D"/>
    <w:rsid w:val="00C70826"/>
    <w:rsid w:val="00C9254A"/>
    <w:rsid w:val="00CA64D9"/>
    <w:rsid w:val="00CB0300"/>
    <w:rsid w:val="00CE1D2A"/>
    <w:rsid w:val="00D038A8"/>
    <w:rsid w:val="00E05F59"/>
    <w:rsid w:val="00E25E3A"/>
    <w:rsid w:val="00E40D7D"/>
    <w:rsid w:val="00F46AFC"/>
    <w:rsid w:val="00F7342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E4BF3"/>
  <w15:docId w15:val="{CE09788D-16CC-486D-9E04-6D83C097E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189F"/>
    <w:rPr>
      <w:sz w:val="16"/>
      <w:szCs w:val="16"/>
    </w:rPr>
  </w:style>
  <w:style w:type="paragraph" w:styleId="CommentText">
    <w:name w:val="annotation text"/>
    <w:basedOn w:val="Normal"/>
    <w:link w:val="CommentTextChar"/>
    <w:uiPriority w:val="99"/>
    <w:semiHidden/>
    <w:unhideWhenUsed/>
    <w:rsid w:val="002E189F"/>
    <w:pPr>
      <w:spacing w:line="240" w:lineRule="auto"/>
    </w:pPr>
    <w:rPr>
      <w:sz w:val="20"/>
      <w:szCs w:val="20"/>
    </w:rPr>
  </w:style>
  <w:style w:type="character" w:customStyle="1" w:styleId="CommentTextChar">
    <w:name w:val="Comment Text Char"/>
    <w:basedOn w:val="DefaultParagraphFont"/>
    <w:link w:val="CommentText"/>
    <w:uiPriority w:val="99"/>
    <w:semiHidden/>
    <w:rsid w:val="002E189F"/>
    <w:rPr>
      <w:sz w:val="20"/>
      <w:szCs w:val="20"/>
    </w:rPr>
  </w:style>
  <w:style w:type="paragraph" w:styleId="CommentSubject">
    <w:name w:val="annotation subject"/>
    <w:basedOn w:val="CommentText"/>
    <w:next w:val="CommentText"/>
    <w:link w:val="CommentSubjectChar"/>
    <w:uiPriority w:val="99"/>
    <w:semiHidden/>
    <w:unhideWhenUsed/>
    <w:rsid w:val="002E189F"/>
    <w:rPr>
      <w:b/>
      <w:bCs/>
    </w:rPr>
  </w:style>
  <w:style w:type="character" w:customStyle="1" w:styleId="CommentSubjectChar">
    <w:name w:val="Comment Subject Char"/>
    <w:basedOn w:val="CommentTextChar"/>
    <w:link w:val="CommentSubject"/>
    <w:uiPriority w:val="99"/>
    <w:semiHidden/>
    <w:rsid w:val="002E189F"/>
    <w:rPr>
      <w:b/>
      <w:bCs/>
      <w:sz w:val="20"/>
      <w:szCs w:val="20"/>
    </w:rPr>
  </w:style>
  <w:style w:type="paragraph" w:styleId="BalloonText">
    <w:name w:val="Balloon Text"/>
    <w:basedOn w:val="Normal"/>
    <w:link w:val="BalloonTextChar"/>
    <w:uiPriority w:val="99"/>
    <w:semiHidden/>
    <w:unhideWhenUsed/>
    <w:rsid w:val="002E18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89F"/>
    <w:rPr>
      <w:rFonts w:ascii="Tahoma" w:hAnsi="Tahoma" w:cs="Tahoma"/>
      <w:sz w:val="16"/>
      <w:szCs w:val="16"/>
    </w:rPr>
  </w:style>
  <w:style w:type="paragraph" w:styleId="Revision">
    <w:name w:val="Revision"/>
    <w:hidden/>
    <w:uiPriority w:val="99"/>
    <w:semiHidden/>
    <w:rsid w:val="009238C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79</Words>
  <Characters>2539</Characters>
  <Application>Microsoft Office Word</Application>
  <DocSecurity>0</DocSecurity>
  <Lines>21</Lines>
  <Paragraphs>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ta Armakauskaitė</dc:creator>
  <cp:lastModifiedBy>Grundetjern, Maria Paula</cp:lastModifiedBy>
  <cp:revision>2</cp:revision>
  <dcterms:created xsi:type="dcterms:W3CDTF">2022-03-04T09:24:00Z</dcterms:created>
  <dcterms:modified xsi:type="dcterms:W3CDTF">2022-03-04T09:24:00Z</dcterms:modified>
</cp:coreProperties>
</file>